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92CF173" w:rsidR="00501BEB" w:rsidRDefault="0029492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16E4FE78">
                <wp:simplePos x="0" y="0"/>
                <wp:positionH relativeFrom="column">
                  <wp:posOffset>4229100</wp:posOffset>
                </wp:positionH>
                <wp:positionV relativeFrom="paragraph">
                  <wp:posOffset>1485900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82729D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3pt;margin-top:117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LLeEjveAAAADAEAAA8AAAAAAAAAAAAAAAAABgQAAGRycy9kb3ducmV2Lnht&#10;bFBLBQYAAAAABAAEAPMAAAARBQAAAAA=&#10;" filled="f" stroked="f">
                <v:textbox inset="2.53958mm,1.2694mm,2.53958mm,1.2694mm">
                  <w:txbxContent>
                    <w:p w14:paraId="301081CC" w14:textId="77777777" w:rsidR="00294928" w:rsidRPr="0082729D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7B126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38EE98E4">
                <wp:simplePos x="0" y="0"/>
                <wp:positionH relativeFrom="column">
                  <wp:posOffset>4438650</wp:posOffset>
                </wp:positionH>
                <wp:positionV relativeFrom="paragraph">
                  <wp:posOffset>49244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6" style="position:absolute;margin-left:349.5pt;margin-top:387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PTc1hN4AAAAMAQAADwAAAAAAAAAAAAAAAAAIBAAAZHJzL2Rvd25yZXYu&#10;eG1sUEsFBgAAAAAEAAQA8wAAABMFAAAAAA==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64EB17" w14:textId="77777777" w:rsidR="005B778A" w:rsidRDefault="005B778A" w:rsidP="00B6374C">
      <w:pPr>
        <w:spacing w:after="0" w:line="240" w:lineRule="auto"/>
      </w:pPr>
      <w:r>
        <w:separator/>
      </w:r>
    </w:p>
  </w:endnote>
  <w:endnote w:type="continuationSeparator" w:id="0">
    <w:p w14:paraId="3E082998" w14:textId="77777777" w:rsidR="005B778A" w:rsidRDefault="005B778A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A6D2735-493E-4C6D-A4E5-A1A3ADDCB10F}"/>
    <w:embedItalic r:id="rId2" w:fontKey="{51E13283-B068-48F4-8D7C-F2919A751B5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0E8534F-D81C-4907-93BE-9672B5720431}"/>
    <w:embedItalic r:id="rId4" w:fontKey="{185EC9B6-AE7A-417B-A138-800F9CDDD29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ED685C8-90F6-4936-A009-7EE9BDC7498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2BEF9" w14:textId="77777777" w:rsidR="005B778A" w:rsidRDefault="005B778A" w:rsidP="00B6374C">
      <w:pPr>
        <w:spacing w:after="0" w:line="240" w:lineRule="auto"/>
      </w:pPr>
      <w:r>
        <w:separator/>
      </w:r>
    </w:p>
  </w:footnote>
  <w:footnote w:type="continuationSeparator" w:id="0">
    <w:p w14:paraId="63641224" w14:textId="77777777" w:rsidR="005B778A" w:rsidRDefault="005B778A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9D70566" w:rsidR="00B6374C" w:rsidRDefault="0029492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4830F8B" wp14:editId="7C6AC2DA">
          <wp:simplePos x="0" y="0"/>
          <wp:positionH relativeFrom="page">
            <wp:align>left</wp:align>
          </wp:positionH>
          <wp:positionV relativeFrom="paragraph">
            <wp:posOffset>-526415</wp:posOffset>
          </wp:positionV>
          <wp:extent cx="10154307" cy="7839075"/>
          <wp:effectExtent l="0" t="0" r="0" b="0"/>
          <wp:wrapNone/>
          <wp:docPr id="27647379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3669" cy="78463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606A9"/>
    <w:rsid w:val="00294928"/>
    <w:rsid w:val="00344B93"/>
    <w:rsid w:val="004307AB"/>
    <w:rsid w:val="00501BEB"/>
    <w:rsid w:val="005B778A"/>
    <w:rsid w:val="006B1151"/>
    <w:rsid w:val="007B126B"/>
    <w:rsid w:val="008A154F"/>
    <w:rsid w:val="00A316F0"/>
    <w:rsid w:val="00A87FD7"/>
    <w:rsid w:val="00B03B70"/>
    <w:rsid w:val="00B6374C"/>
    <w:rsid w:val="00C10F76"/>
    <w:rsid w:val="00C65AED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3:07:00Z</dcterms:modified>
</cp:coreProperties>
</file>